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C5DF19" w14:textId="26B7DAA3" w:rsidR="008A2458" w:rsidRPr="00711775" w:rsidRDefault="4B8CF856" w:rsidP="00711775">
      <w:pPr>
        <w:pStyle w:val="Title"/>
      </w:pPr>
      <w:r w:rsidRPr="00711775">
        <w:t>System Request</w:t>
      </w:r>
    </w:p>
    <w:p w14:paraId="128320B2" w14:textId="7ECA7E3A" w:rsidR="008A2458" w:rsidRPr="00252266" w:rsidRDefault="008830AF" w:rsidP="00903E5F">
      <w:pPr>
        <w:ind w:firstLine="0"/>
        <w:jc w:val="left"/>
      </w:pPr>
      <w:r w:rsidRPr="00374F53">
        <w:rPr>
          <w:b/>
          <w:bCs/>
        </w:rPr>
        <w:t xml:space="preserve">Project name </w:t>
      </w:r>
      <w:r w:rsidR="006B6E8B">
        <w:rPr>
          <w:b/>
          <w:bCs/>
        </w:rPr>
        <w:tab/>
      </w:r>
      <w:r w:rsidR="00427F26" w:rsidRPr="00374F53">
        <w:t>KMITL O</w:t>
      </w:r>
      <w:r w:rsidRPr="00374F53">
        <w:t xml:space="preserve">nline </w:t>
      </w:r>
      <w:r w:rsidR="00E95950" w:rsidRPr="00374F53">
        <w:t>Space Reservation System</w:t>
      </w:r>
      <w:r w:rsidR="007D5847">
        <w:br/>
      </w:r>
      <w:r w:rsidRPr="00374F53">
        <w:rPr>
          <w:b/>
          <w:bCs/>
        </w:rPr>
        <w:t xml:space="preserve">Requested by </w:t>
      </w:r>
      <w:r w:rsidR="006B6E8B">
        <w:rPr>
          <w:b/>
          <w:bCs/>
        </w:rPr>
        <w:tab/>
      </w:r>
      <w:r w:rsidR="0006422D" w:rsidRPr="00094349">
        <w:rPr>
          <w:noProof/>
        </w:rPr>
        <w:t>Kunanon</w:t>
      </w:r>
      <w:r w:rsidR="0006422D" w:rsidRPr="00374F53">
        <w:t xml:space="preserve"> Srisuntiroj</w:t>
      </w:r>
      <w:bookmarkStart w:id="0" w:name="_GoBack"/>
      <w:bookmarkEnd w:id="0"/>
      <w:r w:rsidR="007D5847">
        <w:br/>
      </w:r>
      <w:r w:rsidRPr="00374F53">
        <w:rPr>
          <w:b/>
          <w:bCs/>
        </w:rPr>
        <w:t xml:space="preserve">Email </w:t>
      </w:r>
      <w:r w:rsidR="006B6E8B">
        <w:rPr>
          <w:b/>
          <w:bCs/>
        </w:rPr>
        <w:tab/>
      </w:r>
      <w:r w:rsidR="006B6E8B">
        <w:rPr>
          <w:b/>
          <w:bCs/>
        </w:rPr>
        <w:tab/>
      </w:r>
      <w:r w:rsidR="008A2458" w:rsidRPr="00374F53">
        <w:t>59070022@it.kmitl.ac.th</w:t>
      </w:r>
    </w:p>
    <w:p w14:paraId="3571640C" w14:textId="77777777" w:rsidR="006108A9" w:rsidRPr="00D64BFC" w:rsidRDefault="4B8CF856" w:rsidP="00D64BFC">
      <w:pPr>
        <w:pStyle w:val="Heading1"/>
      </w:pPr>
      <w:r w:rsidRPr="00D64BFC">
        <w:t>Business Requirements</w:t>
      </w:r>
    </w:p>
    <w:p w14:paraId="39ACA154" w14:textId="77777777" w:rsidR="00756733" w:rsidRPr="00903E5F" w:rsidRDefault="4B8CF856" w:rsidP="00903E5F">
      <w:pPr>
        <w:ind w:firstLine="0"/>
      </w:pPr>
      <w:r w:rsidRPr="00903E5F">
        <w:t>The traditional methods for space reservation in King Mongkut's Institute of Technology Ladkrabang require unnecessarily complicated, slow and repetitive processes.</w:t>
      </w:r>
    </w:p>
    <w:p w14:paraId="2EFA2852" w14:textId="185D19B2" w:rsidR="00E3479A" w:rsidRPr="007D5847" w:rsidRDefault="4B8CF856" w:rsidP="00903E5F">
      <w:pPr>
        <w:ind w:firstLine="0"/>
      </w:pPr>
      <w:r>
        <w:t xml:space="preserve">Once a </w:t>
      </w:r>
      <w:r w:rsidR="009D6EB0">
        <w:rPr>
          <w:noProof/>
        </w:rPr>
        <w:t>requester</w:t>
      </w:r>
      <w:r>
        <w:t xml:space="preserve"> needs a space, or usually, a room, he or she must contact a room manager directly to check for availabilities. The room manager then needs to look up through calendars, spreadsheets, or even papers (depending on each manager) to make sure the room hasn’t already been reserved at a certain time. If the room is available, then the </w:t>
      </w:r>
      <w:r w:rsidR="009D6EB0">
        <w:rPr>
          <w:noProof/>
        </w:rPr>
        <w:t>requester</w:t>
      </w:r>
      <w:r>
        <w:t xml:space="preserve"> receives a reservation form and fills it up. The form needs physical signatures from various persons, e.g. teachers, staff, </w:t>
      </w:r>
      <w:r w:rsidRPr="4B8CF856">
        <w:rPr>
          <w:noProof/>
        </w:rPr>
        <w:t>and</w:t>
      </w:r>
      <w:r>
        <w:t xml:space="preserve"> authorities, before being returned to the room manager which will register the reservation on their records to finish the process.</w:t>
      </w:r>
      <w:bookmarkStart w:id="1" w:name="OLE_LINK1"/>
      <w:bookmarkStart w:id="2" w:name="OLE_LINK2"/>
    </w:p>
    <w:p w14:paraId="23033719" w14:textId="77777777" w:rsidR="001130E1" w:rsidRDefault="4B8CF856" w:rsidP="00903E5F">
      <w:pPr>
        <w:ind w:firstLine="0"/>
      </w:pPr>
      <w:r>
        <w:t xml:space="preserve">The </w:t>
      </w:r>
      <w:r w:rsidRPr="4B8CF856">
        <w:rPr>
          <w:i/>
          <w:iCs/>
        </w:rPr>
        <w:t>Online Room Reservation System</w:t>
      </w:r>
      <w:r>
        <w:t xml:space="preserve"> is the system to improve this workflow by allowing the whole process to be done online. This means any student, teacher, and staff in the institute can reserve a room at any time and from any place they’re comfortable with. Just log in with an existing organization account, search for a room, select an available time, then submit a request and wait for an approval.</w:t>
      </w:r>
      <w:bookmarkEnd w:id="1"/>
      <w:bookmarkEnd w:id="2"/>
    </w:p>
    <w:p w14:paraId="6BD4D453" w14:textId="17EE9439" w:rsidR="00537EE4" w:rsidRDefault="4B8CF856" w:rsidP="00D64BFC">
      <w:pPr>
        <w:pStyle w:val="Heading1"/>
      </w:pPr>
      <w:r>
        <w:t>Functionalities</w:t>
      </w:r>
    </w:p>
    <w:p w14:paraId="710E7768" w14:textId="0018E234" w:rsidR="007A6282" w:rsidRPr="00C04875" w:rsidRDefault="4B8CF856" w:rsidP="00903E5F">
      <w:pPr>
        <w:pStyle w:val="ListParagraph"/>
        <w:numPr>
          <w:ilvl w:val="0"/>
          <w:numId w:val="6"/>
        </w:numPr>
      </w:pPr>
      <w:r>
        <w:t xml:space="preserve">Students, teachers, </w:t>
      </w:r>
      <w:r w:rsidRPr="4B8CF856">
        <w:rPr>
          <w:noProof/>
        </w:rPr>
        <w:t>and</w:t>
      </w:r>
      <w:r>
        <w:t xml:space="preserve"> staff in the institute can request spaces online.</w:t>
      </w:r>
    </w:p>
    <w:p w14:paraId="5D801AE4" w14:textId="7CF98E64" w:rsidR="00C04875" w:rsidRDefault="4B8CF856" w:rsidP="00903E5F">
      <w:pPr>
        <w:pStyle w:val="ListParagraph"/>
        <w:numPr>
          <w:ilvl w:val="0"/>
          <w:numId w:val="6"/>
        </w:numPr>
      </w:pPr>
      <w:r>
        <w:t>Users can check space availabilities and present a reservation proof to relevant authorities.</w:t>
      </w:r>
    </w:p>
    <w:p w14:paraId="0CD88127" w14:textId="0E1538BF" w:rsidR="005C49A0" w:rsidRDefault="4B8CF856" w:rsidP="00903E5F">
      <w:pPr>
        <w:pStyle w:val="ListParagraph"/>
        <w:numPr>
          <w:ilvl w:val="0"/>
          <w:numId w:val="6"/>
        </w:numPr>
      </w:pPr>
      <w:r>
        <w:t>Users can scan a QR code in front of a room to view its information and interact with the system.</w:t>
      </w:r>
    </w:p>
    <w:p w14:paraId="5F2EA6D1" w14:textId="31789551" w:rsidR="005C49A0" w:rsidRDefault="4B8CF856" w:rsidP="00903E5F">
      <w:pPr>
        <w:pStyle w:val="ListParagraph"/>
        <w:numPr>
          <w:ilvl w:val="0"/>
          <w:numId w:val="6"/>
        </w:numPr>
      </w:pPr>
      <w:r>
        <w:t>Users can make a recurring reservation.</w:t>
      </w:r>
    </w:p>
    <w:p w14:paraId="7A051917" w14:textId="4A4B6093" w:rsidR="005C49A0" w:rsidRPr="00C04875" w:rsidRDefault="4B8CF856" w:rsidP="00903E5F">
      <w:pPr>
        <w:pStyle w:val="ListParagraph"/>
        <w:numPr>
          <w:ilvl w:val="0"/>
          <w:numId w:val="6"/>
        </w:numPr>
      </w:pPr>
      <w:r w:rsidRPr="4B8CF856">
        <w:rPr>
          <w:noProof/>
        </w:rPr>
        <w:t>Users</w:t>
      </w:r>
      <w:r>
        <w:t xml:space="preserve"> can edit or cancel their requests right away, and authorities will be notified.</w:t>
      </w:r>
    </w:p>
    <w:p w14:paraId="492D6DDA" w14:textId="6139E67B" w:rsidR="00E05B46" w:rsidRDefault="4B8CF856" w:rsidP="00903E5F">
      <w:pPr>
        <w:pStyle w:val="ListParagraph"/>
        <w:numPr>
          <w:ilvl w:val="0"/>
          <w:numId w:val="6"/>
        </w:numPr>
      </w:pPr>
      <w:r>
        <w:t>The system can notify authorities and staff to approve or deny room requests.</w:t>
      </w:r>
    </w:p>
    <w:p w14:paraId="3D810CEF" w14:textId="175943D7" w:rsidR="0078647C" w:rsidRDefault="4B8CF856" w:rsidP="00903E5F">
      <w:pPr>
        <w:pStyle w:val="ListParagraph"/>
        <w:numPr>
          <w:ilvl w:val="0"/>
          <w:numId w:val="6"/>
        </w:numPr>
      </w:pPr>
      <w:r>
        <w:t>The system is easy to use and supports mobile devices.</w:t>
      </w:r>
    </w:p>
    <w:p w14:paraId="3758BE3F" w14:textId="46CF80AB" w:rsidR="00DC3EC1" w:rsidRDefault="4B8CF856" w:rsidP="00903E5F">
      <w:pPr>
        <w:pStyle w:val="ListParagraph"/>
        <w:numPr>
          <w:ilvl w:val="0"/>
          <w:numId w:val="6"/>
        </w:numPr>
      </w:pPr>
      <w:r>
        <w:t xml:space="preserve">The system supports role and permission </w:t>
      </w:r>
      <w:r w:rsidRPr="4B8CF856">
        <w:rPr>
          <w:noProof/>
        </w:rPr>
        <w:t>management</w:t>
      </w:r>
      <w:r>
        <w:t xml:space="preserve"> to </w:t>
      </w:r>
      <w:r w:rsidRPr="4B8CF856">
        <w:rPr>
          <w:noProof/>
        </w:rPr>
        <w:t>suit</w:t>
      </w:r>
      <w:r>
        <w:t xml:space="preserve"> the variable requirements of each faculty.</w:t>
      </w:r>
    </w:p>
    <w:p w14:paraId="5A11DAB7" w14:textId="77777777" w:rsidR="00BD082E" w:rsidRDefault="00BD082E">
      <w:pPr>
        <w:spacing w:after="0"/>
        <w:ind w:firstLine="0"/>
        <w:jc w:val="left"/>
        <w:rPr>
          <w:rFonts w:ascii="IBM Plex Sans" w:eastAsiaTheme="majorEastAsia" w:hAnsi="IBM Plex Sans" w:cstheme="majorBidi"/>
          <w:color w:val="2F5496" w:themeColor="accent1" w:themeShade="BF"/>
          <w:sz w:val="30"/>
          <w:szCs w:val="30"/>
        </w:rPr>
      </w:pPr>
      <w:r>
        <w:br w:type="page"/>
      </w:r>
    </w:p>
    <w:p w14:paraId="68420CAB" w14:textId="6E76AE83" w:rsidR="00554E2C" w:rsidRPr="00554E2C" w:rsidRDefault="4B8CF856" w:rsidP="00D64BFC">
      <w:pPr>
        <w:pStyle w:val="Heading1"/>
      </w:pPr>
      <w:r>
        <w:lastRenderedPageBreak/>
        <w:t>Business Values</w:t>
      </w:r>
    </w:p>
    <w:tbl>
      <w:tblPr>
        <w:tblStyle w:val="TableGrid"/>
        <w:tblW w:w="0" w:type="auto"/>
        <w:tblLook w:val="04A0" w:firstRow="1" w:lastRow="0" w:firstColumn="1" w:lastColumn="0" w:noHBand="0" w:noVBand="1"/>
      </w:tblPr>
      <w:tblGrid>
        <w:gridCol w:w="4369"/>
        <w:gridCol w:w="4651"/>
      </w:tblGrid>
      <w:tr w:rsidR="004C0995" w:rsidRPr="00252266" w14:paraId="0A62DA9A" w14:textId="77777777" w:rsidTr="4B8CF856">
        <w:trPr>
          <w:trHeight w:val="195"/>
        </w:trPr>
        <w:tc>
          <w:tcPr>
            <w:tcW w:w="4962" w:type="dxa"/>
            <w:tcBorders>
              <w:top w:val="nil"/>
              <w:left w:val="nil"/>
              <w:bottom w:val="nil"/>
              <w:right w:val="nil"/>
            </w:tcBorders>
          </w:tcPr>
          <w:p w14:paraId="1731BBD1" w14:textId="32098205" w:rsidR="008B23B6" w:rsidRPr="00BD082E" w:rsidRDefault="4B8CF856" w:rsidP="00BD082E">
            <w:pPr>
              <w:ind w:firstLine="0"/>
              <w:jc w:val="center"/>
              <w:rPr>
                <w:b/>
                <w:bCs/>
              </w:rPr>
            </w:pPr>
            <w:r w:rsidRPr="00BD082E">
              <w:rPr>
                <w:b/>
                <w:bCs/>
              </w:rPr>
              <w:t>Tangible</w:t>
            </w:r>
          </w:p>
          <w:p w14:paraId="12A94F0F" w14:textId="03BB89F1" w:rsidR="008A2458" w:rsidRPr="00252266" w:rsidRDefault="4B8CF856" w:rsidP="00BD082E">
            <w:pPr>
              <w:pStyle w:val="ListParagraph"/>
              <w:numPr>
                <w:ilvl w:val="0"/>
                <w:numId w:val="2"/>
              </w:numPr>
              <w:jc w:val="left"/>
            </w:pPr>
            <w:r w:rsidRPr="4B8CF856">
              <w:rPr>
                <w:lang w:val="en-GB"/>
              </w:rPr>
              <w:t>Reduces the use of paper and printer ink.</w:t>
            </w:r>
          </w:p>
          <w:p w14:paraId="044ABC68" w14:textId="55B48AE2" w:rsidR="008A2458" w:rsidRPr="00252266" w:rsidRDefault="4B8CF856" w:rsidP="00BD082E">
            <w:pPr>
              <w:pStyle w:val="ListParagraph"/>
              <w:numPr>
                <w:ilvl w:val="0"/>
                <w:numId w:val="2"/>
              </w:numPr>
              <w:jc w:val="left"/>
              <w:rPr>
                <w:b/>
                <w:bCs/>
              </w:rPr>
            </w:pPr>
            <w:r>
              <w:t>Speeds up request time and simplifies the request process.</w:t>
            </w:r>
          </w:p>
        </w:tc>
        <w:tc>
          <w:tcPr>
            <w:tcW w:w="5236" w:type="dxa"/>
            <w:tcBorders>
              <w:top w:val="nil"/>
              <w:left w:val="nil"/>
              <w:bottom w:val="nil"/>
              <w:right w:val="nil"/>
            </w:tcBorders>
          </w:tcPr>
          <w:p w14:paraId="422A9FF9" w14:textId="3BF956D9" w:rsidR="008A2458" w:rsidRPr="00BD082E" w:rsidRDefault="4B8CF856" w:rsidP="00BD082E">
            <w:pPr>
              <w:ind w:firstLine="0"/>
              <w:jc w:val="center"/>
              <w:rPr>
                <w:b/>
                <w:bCs/>
              </w:rPr>
            </w:pPr>
            <w:r w:rsidRPr="00BD082E">
              <w:rPr>
                <w:b/>
                <w:bCs/>
              </w:rPr>
              <w:t>Intangible</w:t>
            </w:r>
          </w:p>
          <w:p w14:paraId="7847E427" w14:textId="49DA2E1E" w:rsidR="008A2458" w:rsidRPr="00252266" w:rsidRDefault="4B8CF856" w:rsidP="00BD082E">
            <w:pPr>
              <w:pStyle w:val="ListParagraph"/>
              <w:numPr>
                <w:ilvl w:val="0"/>
                <w:numId w:val="1"/>
              </w:numPr>
              <w:jc w:val="left"/>
            </w:pPr>
            <w:r>
              <w:t xml:space="preserve">Creates </w:t>
            </w:r>
            <w:r w:rsidR="009928F1">
              <w:t>user satisfaction</w:t>
            </w:r>
            <w:r>
              <w:t>.</w:t>
            </w:r>
          </w:p>
          <w:p w14:paraId="79089E0E" w14:textId="2CA39A76" w:rsidR="008A2458" w:rsidRPr="00252266" w:rsidRDefault="4B8CF856" w:rsidP="00BD082E">
            <w:pPr>
              <w:pStyle w:val="ListParagraph"/>
              <w:numPr>
                <w:ilvl w:val="0"/>
                <w:numId w:val="1"/>
              </w:numPr>
              <w:jc w:val="left"/>
            </w:pPr>
            <w:r>
              <w:t>Reduces human errors from the staff and the users.</w:t>
            </w:r>
          </w:p>
          <w:p w14:paraId="743E056B" w14:textId="1EEC626E" w:rsidR="008A2458" w:rsidRPr="00252266" w:rsidRDefault="4B8CF856" w:rsidP="00BD082E">
            <w:pPr>
              <w:pStyle w:val="ListParagraph"/>
              <w:numPr>
                <w:ilvl w:val="0"/>
                <w:numId w:val="1"/>
              </w:numPr>
              <w:jc w:val="left"/>
            </w:pPr>
            <w:r>
              <w:t>Minimizes overlapping requests created by redundant information.</w:t>
            </w:r>
          </w:p>
        </w:tc>
      </w:tr>
    </w:tbl>
    <w:p w14:paraId="16E01D07" w14:textId="35C7CD6B" w:rsidR="00A526B2" w:rsidRDefault="4B8CF856" w:rsidP="00D64BFC">
      <w:pPr>
        <w:pStyle w:val="Heading1"/>
      </w:pPr>
      <w:r>
        <w:t>Special constraints</w:t>
      </w:r>
    </w:p>
    <w:p w14:paraId="08D3863F" w14:textId="36BE1298" w:rsidR="000B78F2" w:rsidRPr="006B6E8B" w:rsidRDefault="00AB546F" w:rsidP="00737B5C">
      <w:pPr>
        <w:ind w:firstLine="0"/>
        <w:rPr>
          <w:strike/>
        </w:rPr>
      </w:pPr>
      <w:r>
        <w:t>The u</w:t>
      </w:r>
      <w:r w:rsidR="4B8CF856">
        <w:t>ser need</w:t>
      </w:r>
      <w:r w:rsidR="00D3330C">
        <w:t>s</w:t>
      </w:r>
      <w:r w:rsidR="4B8CF856">
        <w:t xml:space="preserve"> to be connected to the Internet.</w:t>
      </w:r>
    </w:p>
    <w:sectPr w:rsidR="000B78F2" w:rsidRPr="006B6E8B" w:rsidSect="00BA5467">
      <w:headerReference w:type="default" r:id="rId11"/>
      <w:headerReference w:type="first" r:id="rId12"/>
      <w:pgSz w:w="11900" w:h="16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ECAFD" w14:textId="77777777" w:rsidR="00D7518C" w:rsidRDefault="00D7518C" w:rsidP="00903E5F">
      <w:r>
        <w:separator/>
      </w:r>
    </w:p>
  </w:endnote>
  <w:endnote w:type="continuationSeparator" w:id="0">
    <w:p w14:paraId="0BFC794F" w14:textId="77777777" w:rsidR="00D7518C" w:rsidRDefault="00D7518C" w:rsidP="00903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TH SarabunPSK">
    <w:altName w:val="Microsoft Sans Serif"/>
    <w:charset w:val="00"/>
    <w:family w:val="swiss"/>
    <w:pitch w:val="variable"/>
    <w:sig w:usb0="A100006F" w:usb1="5000205A" w:usb2="00000000" w:usb3="00000000" w:csb0="00010183" w:csb1="00000000"/>
  </w:font>
  <w:font w:name="Calibri">
    <w:panose1 w:val="020F0502020204030204"/>
    <w:charset w:val="00"/>
    <w:family w:val="swiss"/>
    <w:pitch w:val="variable"/>
    <w:sig w:usb0="E10002FF" w:usb1="4000ACFF" w:usb2="00000009" w:usb3="00000000" w:csb0="0000019F" w:csb1="00000000"/>
    <w:embedRegular r:id="rId1" w:fontKey="{5E5F32B6-7430-471D-B474-06A86012FB7B}"/>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BM Plex Sans">
    <w:altName w:val="Calibri"/>
    <w:panose1 w:val="020B0503050000000000"/>
    <w:charset w:val="00"/>
    <w:family w:val="swiss"/>
    <w:pitch w:val="variable"/>
    <w:sig w:usb0="A000006F" w:usb1="5000207B" w:usb2="00000000" w:usb3="00000000" w:csb0="00000193" w:csb1="00000000"/>
    <w:embedRegular r:id="rId2" w:fontKey="{32706A88-F78D-49CC-ACEC-B84CC35A97C0}"/>
    <w:embedBold r:id="rId3" w:fontKey="{94C05013-22C5-45EA-A61C-D53648D4AAA1}"/>
  </w:font>
  <w:font w:name="Cordia New">
    <w:panose1 w:val="020B0304020202020204"/>
    <w:charset w:val="00"/>
    <w:family w:val="swiss"/>
    <w:pitch w:val="variable"/>
    <w:sig w:usb0="81000003" w:usb1="00000000" w:usb2="00000000" w:usb3="00000000" w:csb0="00010001" w:csb1="00000000"/>
    <w:embedRegular r:id="rId4" w:fontKey="{0B393A51-D7FA-47D9-9D4D-8C7E21BE04A6}"/>
  </w:font>
  <w:font w:name="CMU Serif">
    <w:altName w:val="Mongolian Baiti"/>
    <w:panose1 w:val="02000603000000000000"/>
    <w:charset w:val="00"/>
    <w:family w:val="auto"/>
    <w:pitch w:val="variable"/>
    <w:sig w:usb0="E10002FF" w:usb1="5201E9EB" w:usb2="02020004" w:usb3="00000000" w:csb0="0000019F" w:csb1="00000000"/>
    <w:embedRegular r:id="rId5" w:fontKey="{C2C426E2-973B-4C97-B773-4DF54B9E9F36}"/>
    <w:embedBold r:id="rId6" w:fontKey="{064A5F5C-E7FD-4ABA-8F77-42FBD6D0B99F}"/>
    <w:embedItalic r:id="rId7" w:fontKey="{1F27EDD1-AED7-4357-A2A0-85CB7D55BDC6}"/>
  </w:font>
  <w:font w:name="Browallia New">
    <w:altName w:val="Arial Unicode MS"/>
    <w:panose1 w:val="020B0604020202020204"/>
    <w:charset w:val="00"/>
    <w:family w:val="swiss"/>
    <w:pitch w:val="variable"/>
    <w:sig w:usb0="81000003" w:usb1="00000000" w:usb2="00000000" w:usb3="00000000" w:csb0="00010001" w:csb1="00000000"/>
    <w:embedRegular r:id="rId8" w:fontKey="{E89F6888-1AA5-4DBE-87C5-F5E52F4C7683}"/>
    <w:embedBold r:id="rId9" w:fontKey="{56B07A0B-B8C5-4E94-8893-EDC5677D4DD1}"/>
    <w:embedItalic r:id="rId10" w:fontKey="{8B31EFAB-8B0B-4001-B10E-D21CC00C5215}"/>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00"/>
    <w:family w:val="roman"/>
    <w:pitch w:val="variable"/>
    <w:sig w:usb0="81000003" w:usb1="00000000" w:usb2="00000000" w:usb3="00000000" w:csb0="00010001" w:csb1="00000000"/>
    <w:embedRegular r:id="rId11" w:fontKey="{10B56315-BE4E-4C82-898B-FC8D22E454B6}"/>
  </w:font>
  <w:font w:name="TH Sarabun New">
    <w:altName w:val="Browallia New"/>
    <w:panose1 w:val="020B0500040200020003"/>
    <w:charset w:val="00"/>
    <w:family w:val="swiss"/>
    <w:pitch w:val="variable"/>
    <w:sig w:usb0="A100006F" w:usb1="5000205A" w:usb2="00000000" w:usb3="00000000" w:csb0="00010183" w:csb1="00000000"/>
    <w:embedRegular r:id="rId12" w:fontKey="{A3504FD5-5CBF-43F2-BE01-5A41572CF9F1}"/>
    <w:embedBold r:id="rId13" w:fontKey="{D76C0203-128D-449F-B467-3021FF733B3A}"/>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embedRegular r:id="rId14" w:fontKey="{76C69862-7F47-4457-A857-C4C72C3CC062}"/>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0F267" w14:textId="77777777" w:rsidR="00D7518C" w:rsidRDefault="00D7518C" w:rsidP="00903E5F">
      <w:r>
        <w:separator/>
      </w:r>
    </w:p>
  </w:footnote>
  <w:footnote w:type="continuationSeparator" w:id="0">
    <w:p w14:paraId="14905041" w14:textId="77777777" w:rsidR="00D7518C" w:rsidRDefault="00D7518C" w:rsidP="00903E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A12F5" w14:textId="2CC5BF7A" w:rsidR="00175A0D" w:rsidRPr="00E53AF0" w:rsidRDefault="007C7D50" w:rsidP="00903E5F">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93D3B" w14:textId="57C9C907" w:rsidR="007C7D50" w:rsidRDefault="007C7D50" w:rsidP="00903E5F">
    <w:pPr>
      <w:ind w:firstLine="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96066C"/>
    <w:multiLevelType w:val="hybridMultilevel"/>
    <w:tmpl w:val="29FCF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6E3C63"/>
    <w:multiLevelType w:val="hybridMultilevel"/>
    <w:tmpl w:val="F7FE9790"/>
    <w:lvl w:ilvl="0" w:tplc="09845C2A">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8C519D6"/>
    <w:multiLevelType w:val="hybridMultilevel"/>
    <w:tmpl w:val="EC2E5842"/>
    <w:lvl w:ilvl="0" w:tplc="683AF3FE">
      <w:start w:val="8"/>
      <w:numFmt w:val="bullet"/>
      <w:lvlText w:val="-"/>
      <w:lvlJc w:val="left"/>
      <w:pPr>
        <w:ind w:left="360" w:hanging="360"/>
      </w:pPr>
      <w:rPr>
        <w:rFonts w:ascii="TH SarabunPSK" w:eastAsiaTheme="minorHAnsi" w:hAnsi="TH SarabunPSK" w:cs="TH SarabunPSK"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8203695"/>
    <w:multiLevelType w:val="hybridMultilevel"/>
    <w:tmpl w:val="5204BD6E"/>
    <w:lvl w:ilvl="0" w:tplc="4BDE099E">
      <w:start w:val="6"/>
      <w:numFmt w:val="bullet"/>
      <w:lvlText w:val="-"/>
      <w:lvlJc w:val="left"/>
      <w:pPr>
        <w:ind w:left="720" w:hanging="360"/>
      </w:pPr>
      <w:rPr>
        <w:rFonts w:ascii="TH SarabunPSK" w:hAnsi="TH SarabunPSK" w:hint="default"/>
        <w:caps w:val="0"/>
        <w:strike w:val="0"/>
        <w:dstrike w:val="0"/>
        <w:vanish w:val="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DF117D"/>
    <w:multiLevelType w:val="hybridMultilevel"/>
    <w:tmpl w:val="C328648E"/>
    <w:lvl w:ilvl="0" w:tplc="0FC43378">
      <w:start w:val="7"/>
      <w:numFmt w:val="bullet"/>
      <w:lvlText w:val="-"/>
      <w:lvlJc w:val="left"/>
      <w:pPr>
        <w:ind w:left="360" w:hanging="360"/>
      </w:pPr>
      <w:rPr>
        <w:rFonts w:ascii="IBM Plex Sans" w:hAnsi="IBM Plex Sans" w:hint="default"/>
        <w:caps w:val="0"/>
        <w:strike w:val="0"/>
        <w:dstrike w:val="0"/>
        <w:vanish w:val="0"/>
        <w:sz w:val="22"/>
        <w:szCs w:val="18"/>
        <w:vertAlign w:val="baseline"/>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1F80830"/>
    <w:multiLevelType w:val="hybridMultilevel"/>
    <w:tmpl w:val="81225B1E"/>
    <w:lvl w:ilvl="0" w:tplc="01FED9AE">
      <w:start w:val="1"/>
      <w:numFmt w:val="decimal"/>
      <w:lvlText w:val="%1."/>
      <w:lvlJc w:val="left"/>
      <w:pPr>
        <w:ind w:left="44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6" w15:restartNumberingAfterBreak="0">
    <w:nsid w:val="7BE96FDC"/>
    <w:multiLevelType w:val="hybridMultilevel"/>
    <w:tmpl w:val="1B98E11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TrueType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2NjO3tDQ1MjY0tzBV0lEKTi0uzszPAykwrgUAnua4SSwAAAA="/>
  </w:docVars>
  <w:rsids>
    <w:rsidRoot w:val="008A2458"/>
    <w:rsid w:val="000073E3"/>
    <w:rsid w:val="000252F6"/>
    <w:rsid w:val="00035A90"/>
    <w:rsid w:val="00043C2E"/>
    <w:rsid w:val="0005403C"/>
    <w:rsid w:val="00060F46"/>
    <w:rsid w:val="0006422D"/>
    <w:rsid w:val="000767DD"/>
    <w:rsid w:val="00080252"/>
    <w:rsid w:val="000807B9"/>
    <w:rsid w:val="00094349"/>
    <w:rsid w:val="000A382B"/>
    <w:rsid w:val="000B56E5"/>
    <w:rsid w:val="000B78F2"/>
    <w:rsid w:val="000D0EE8"/>
    <w:rsid w:val="000E54C0"/>
    <w:rsid w:val="000F4ABD"/>
    <w:rsid w:val="000F4F4E"/>
    <w:rsid w:val="000F60A1"/>
    <w:rsid w:val="000F6A2B"/>
    <w:rsid w:val="0010456B"/>
    <w:rsid w:val="001130E1"/>
    <w:rsid w:val="001219B7"/>
    <w:rsid w:val="00126517"/>
    <w:rsid w:val="00130515"/>
    <w:rsid w:val="00135BF8"/>
    <w:rsid w:val="00146364"/>
    <w:rsid w:val="00175A0D"/>
    <w:rsid w:val="00176404"/>
    <w:rsid w:val="001A595C"/>
    <w:rsid w:val="001B34C0"/>
    <w:rsid w:val="00201A1F"/>
    <w:rsid w:val="00212EFD"/>
    <w:rsid w:val="00230024"/>
    <w:rsid w:val="0023704B"/>
    <w:rsid w:val="0025003F"/>
    <w:rsid w:val="0026285A"/>
    <w:rsid w:val="002B1B3B"/>
    <w:rsid w:val="002C68BE"/>
    <w:rsid w:val="002D51CD"/>
    <w:rsid w:val="002D5C25"/>
    <w:rsid w:val="002F3619"/>
    <w:rsid w:val="00307093"/>
    <w:rsid w:val="003146BC"/>
    <w:rsid w:val="0034123D"/>
    <w:rsid w:val="00345EE4"/>
    <w:rsid w:val="003544EA"/>
    <w:rsid w:val="00360D78"/>
    <w:rsid w:val="003658CB"/>
    <w:rsid w:val="00374F53"/>
    <w:rsid w:val="0038041E"/>
    <w:rsid w:val="00390D8E"/>
    <w:rsid w:val="003911D9"/>
    <w:rsid w:val="003A0B6E"/>
    <w:rsid w:val="003D09D3"/>
    <w:rsid w:val="003D305A"/>
    <w:rsid w:val="003D7A36"/>
    <w:rsid w:val="0040314B"/>
    <w:rsid w:val="00405C90"/>
    <w:rsid w:val="00416DC9"/>
    <w:rsid w:val="0042373E"/>
    <w:rsid w:val="00427F26"/>
    <w:rsid w:val="00471A9F"/>
    <w:rsid w:val="004B0017"/>
    <w:rsid w:val="004B171A"/>
    <w:rsid w:val="004C0995"/>
    <w:rsid w:val="004C2947"/>
    <w:rsid w:val="004C330F"/>
    <w:rsid w:val="004D0AEA"/>
    <w:rsid w:val="004E1318"/>
    <w:rsid w:val="004E3EC6"/>
    <w:rsid w:val="004F3FFA"/>
    <w:rsid w:val="00500765"/>
    <w:rsid w:val="00525508"/>
    <w:rsid w:val="005326D9"/>
    <w:rsid w:val="00537EE4"/>
    <w:rsid w:val="00543A17"/>
    <w:rsid w:val="00554E2C"/>
    <w:rsid w:val="00556205"/>
    <w:rsid w:val="0056572C"/>
    <w:rsid w:val="00565F29"/>
    <w:rsid w:val="00570374"/>
    <w:rsid w:val="00585CA4"/>
    <w:rsid w:val="00587C2C"/>
    <w:rsid w:val="00593FB4"/>
    <w:rsid w:val="005C49A0"/>
    <w:rsid w:val="005D2B8D"/>
    <w:rsid w:val="005E157A"/>
    <w:rsid w:val="005F7617"/>
    <w:rsid w:val="0060368E"/>
    <w:rsid w:val="006108A9"/>
    <w:rsid w:val="006126EB"/>
    <w:rsid w:val="00625934"/>
    <w:rsid w:val="00666AC1"/>
    <w:rsid w:val="00672FE3"/>
    <w:rsid w:val="00680CE7"/>
    <w:rsid w:val="006908A6"/>
    <w:rsid w:val="006A0A23"/>
    <w:rsid w:val="006A35CC"/>
    <w:rsid w:val="006B63CE"/>
    <w:rsid w:val="006B6E8B"/>
    <w:rsid w:val="006C4245"/>
    <w:rsid w:val="006D5CDF"/>
    <w:rsid w:val="006E0C97"/>
    <w:rsid w:val="006E3FC7"/>
    <w:rsid w:val="006E4761"/>
    <w:rsid w:val="00711775"/>
    <w:rsid w:val="007241F4"/>
    <w:rsid w:val="007317D3"/>
    <w:rsid w:val="00737B5C"/>
    <w:rsid w:val="00745290"/>
    <w:rsid w:val="00756733"/>
    <w:rsid w:val="0078647C"/>
    <w:rsid w:val="007A5153"/>
    <w:rsid w:val="007A6282"/>
    <w:rsid w:val="007B45A3"/>
    <w:rsid w:val="007C7D50"/>
    <w:rsid w:val="007D5847"/>
    <w:rsid w:val="007D72C8"/>
    <w:rsid w:val="007E4CCD"/>
    <w:rsid w:val="007F32F4"/>
    <w:rsid w:val="008027C7"/>
    <w:rsid w:val="00843DA7"/>
    <w:rsid w:val="00843E97"/>
    <w:rsid w:val="00847B93"/>
    <w:rsid w:val="00850BF2"/>
    <w:rsid w:val="00867F36"/>
    <w:rsid w:val="008830AF"/>
    <w:rsid w:val="008965CA"/>
    <w:rsid w:val="008A2458"/>
    <w:rsid w:val="008B23B6"/>
    <w:rsid w:val="008B44FC"/>
    <w:rsid w:val="008B4956"/>
    <w:rsid w:val="008B72EA"/>
    <w:rsid w:val="008D718D"/>
    <w:rsid w:val="008E5716"/>
    <w:rsid w:val="00903E5F"/>
    <w:rsid w:val="009045BE"/>
    <w:rsid w:val="0091373E"/>
    <w:rsid w:val="00927542"/>
    <w:rsid w:val="00934BB7"/>
    <w:rsid w:val="00945790"/>
    <w:rsid w:val="00947D03"/>
    <w:rsid w:val="0096107E"/>
    <w:rsid w:val="009645B4"/>
    <w:rsid w:val="009830DB"/>
    <w:rsid w:val="009928F1"/>
    <w:rsid w:val="009A74B5"/>
    <w:rsid w:val="009B09D0"/>
    <w:rsid w:val="009B70D3"/>
    <w:rsid w:val="009D2449"/>
    <w:rsid w:val="009D6EB0"/>
    <w:rsid w:val="009E025C"/>
    <w:rsid w:val="00A02B19"/>
    <w:rsid w:val="00A12D54"/>
    <w:rsid w:val="00A17060"/>
    <w:rsid w:val="00A526B2"/>
    <w:rsid w:val="00A53AD2"/>
    <w:rsid w:val="00A62AEE"/>
    <w:rsid w:val="00A74EB1"/>
    <w:rsid w:val="00A830E9"/>
    <w:rsid w:val="00AB0A2D"/>
    <w:rsid w:val="00AB546F"/>
    <w:rsid w:val="00AD27DB"/>
    <w:rsid w:val="00AF1E28"/>
    <w:rsid w:val="00B116CA"/>
    <w:rsid w:val="00B460B1"/>
    <w:rsid w:val="00B65715"/>
    <w:rsid w:val="00B86CEC"/>
    <w:rsid w:val="00BA5467"/>
    <w:rsid w:val="00BC11D6"/>
    <w:rsid w:val="00BC5410"/>
    <w:rsid w:val="00BD082E"/>
    <w:rsid w:val="00BE48B7"/>
    <w:rsid w:val="00BE4EA5"/>
    <w:rsid w:val="00C0355C"/>
    <w:rsid w:val="00C04875"/>
    <w:rsid w:val="00C3026F"/>
    <w:rsid w:val="00C60ABA"/>
    <w:rsid w:val="00C728DD"/>
    <w:rsid w:val="00C77348"/>
    <w:rsid w:val="00CB4171"/>
    <w:rsid w:val="00CC5227"/>
    <w:rsid w:val="00CD1471"/>
    <w:rsid w:val="00CD166C"/>
    <w:rsid w:val="00CD3520"/>
    <w:rsid w:val="00CD4B16"/>
    <w:rsid w:val="00D0231F"/>
    <w:rsid w:val="00D04A51"/>
    <w:rsid w:val="00D27C33"/>
    <w:rsid w:val="00D27D31"/>
    <w:rsid w:val="00D3330C"/>
    <w:rsid w:val="00D37548"/>
    <w:rsid w:val="00D5208E"/>
    <w:rsid w:val="00D54167"/>
    <w:rsid w:val="00D64BFC"/>
    <w:rsid w:val="00D676AB"/>
    <w:rsid w:val="00D70A10"/>
    <w:rsid w:val="00D74DAD"/>
    <w:rsid w:val="00D7518C"/>
    <w:rsid w:val="00DA4615"/>
    <w:rsid w:val="00DC2922"/>
    <w:rsid w:val="00DC3EC1"/>
    <w:rsid w:val="00E00B51"/>
    <w:rsid w:val="00E05B46"/>
    <w:rsid w:val="00E17A89"/>
    <w:rsid w:val="00E21F94"/>
    <w:rsid w:val="00E26313"/>
    <w:rsid w:val="00E3479A"/>
    <w:rsid w:val="00E41E61"/>
    <w:rsid w:val="00E53AF0"/>
    <w:rsid w:val="00E67D38"/>
    <w:rsid w:val="00E74A89"/>
    <w:rsid w:val="00E95950"/>
    <w:rsid w:val="00E96533"/>
    <w:rsid w:val="00E97CAF"/>
    <w:rsid w:val="00EA0F64"/>
    <w:rsid w:val="00EB67C7"/>
    <w:rsid w:val="00ED3921"/>
    <w:rsid w:val="00ED5479"/>
    <w:rsid w:val="00EE1ED4"/>
    <w:rsid w:val="00EE3E0B"/>
    <w:rsid w:val="00EE713B"/>
    <w:rsid w:val="00EF0C84"/>
    <w:rsid w:val="00F00405"/>
    <w:rsid w:val="00F03166"/>
    <w:rsid w:val="00F04A95"/>
    <w:rsid w:val="00F63D48"/>
    <w:rsid w:val="00F726E2"/>
    <w:rsid w:val="00F731DA"/>
    <w:rsid w:val="00F762DA"/>
    <w:rsid w:val="00F90548"/>
    <w:rsid w:val="00F96039"/>
    <w:rsid w:val="00FA359D"/>
    <w:rsid w:val="00FE0C4A"/>
    <w:rsid w:val="33D80506"/>
    <w:rsid w:val="4B8CF856"/>
    <w:rsid w:val="53195408"/>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6C2027"/>
  <w14:defaultImageDpi w14:val="32767"/>
  <w15:chartTrackingRefBased/>
  <w15:docId w15:val="{EFC19514-FD8A-084E-96DC-B37615705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903E5F"/>
    <w:pPr>
      <w:spacing w:after="240"/>
      <w:ind w:firstLine="720"/>
      <w:jc w:val="both"/>
    </w:pPr>
    <w:rPr>
      <w:rFonts w:ascii="CMU Serif" w:eastAsia="Browallia New" w:hAnsi="CMU Serif" w:cs="CMU Serif"/>
      <w:lang w:bidi="th-TH"/>
    </w:rPr>
  </w:style>
  <w:style w:type="paragraph" w:styleId="Heading1">
    <w:name w:val="heading 1"/>
    <w:basedOn w:val="Normal"/>
    <w:next w:val="Normal"/>
    <w:link w:val="Heading1Char"/>
    <w:uiPriority w:val="9"/>
    <w:qFormat/>
    <w:rsid w:val="00D64BFC"/>
    <w:pPr>
      <w:keepNext/>
      <w:keepLines/>
      <w:spacing w:before="240"/>
      <w:ind w:firstLine="0"/>
      <w:outlineLvl w:val="0"/>
    </w:pPr>
    <w:rPr>
      <w:rFonts w:ascii="IBM Plex Sans" w:eastAsiaTheme="majorEastAsia" w:hAnsi="IBM Plex Sans" w:cstheme="majorBidi"/>
      <w:color w:val="2F5496" w:themeColor="accent1" w:themeShade="BF"/>
      <w:sz w:val="30"/>
      <w:szCs w:val="30"/>
    </w:rPr>
  </w:style>
  <w:style w:type="paragraph" w:styleId="Heading2">
    <w:name w:val="heading 2"/>
    <w:basedOn w:val="Normal"/>
    <w:next w:val="Normal"/>
    <w:link w:val="Heading2Char"/>
    <w:autoRedefine/>
    <w:uiPriority w:val="9"/>
    <w:unhideWhenUsed/>
    <w:qFormat/>
    <w:rsid w:val="008A2458"/>
    <w:pPr>
      <w:keepNext/>
      <w:keepLines/>
      <w:spacing w:before="120" w:after="120" w:line="360" w:lineRule="auto"/>
      <w:jc w:val="center"/>
      <w:outlineLvl w:val="1"/>
    </w:pPr>
    <w:rPr>
      <w:rFonts w:ascii="TH Sarabun New" w:eastAsiaTheme="majorEastAsia" w:hAnsi="TH Sarabun New"/>
      <w:color w:val="000000" w:themeColor="text1"/>
      <w:sz w:val="3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2458"/>
    <w:rPr>
      <w:rFonts w:ascii="TH Sarabun New" w:eastAsiaTheme="majorEastAsia" w:hAnsi="TH Sarabun New" w:cs="TH Sarabun New"/>
      <w:color w:val="000000" w:themeColor="text1"/>
      <w:sz w:val="36"/>
      <w:szCs w:val="28"/>
      <w:lang w:bidi="th-TH"/>
    </w:rPr>
  </w:style>
  <w:style w:type="paragraph" w:styleId="ListParagraph">
    <w:name w:val="List Paragraph"/>
    <w:basedOn w:val="Normal"/>
    <w:uiPriority w:val="34"/>
    <w:qFormat/>
    <w:rsid w:val="008A2458"/>
    <w:pPr>
      <w:ind w:left="720"/>
      <w:contextualSpacing/>
    </w:pPr>
  </w:style>
  <w:style w:type="table" w:styleId="TableGrid">
    <w:name w:val="Table Grid"/>
    <w:basedOn w:val="TableNormal"/>
    <w:uiPriority w:val="39"/>
    <w:rsid w:val="008A2458"/>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711775"/>
    <w:rPr>
      <w:rFonts w:ascii="IBM Plex Sans" w:eastAsia="TH Sarabun New" w:hAnsi="IBM Plex Sans" w:cs="CMU Serif"/>
      <w:b/>
      <w:bCs/>
      <w:spacing w:val="-10"/>
      <w:kern w:val="28"/>
      <w:sz w:val="32"/>
      <w:szCs w:val="32"/>
      <w:lang w:bidi="th-TH"/>
    </w:rPr>
  </w:style>
  <w:style w:type="paragraph" w:styleId="Title">
    <w:name w:val="Title"/>
    <w:basedOn w:val="Normal"/>
    <w:next w:val="Normal"/>
    <w:link w:val="TitleChar"/>
    <w:uiPriority w:val="10"/>
    <w:qFormat/>
    <w:rsid w:val="00711775"/>
    <w:pPr>
      <w:ind w:firstLine="0"/>
      <w:contextualSpacing/>
      <w:jc w:val="center"/>
    </w:pPr>
    <w:rPr>
      <w:rFonts w:ascii="IBM Plex Sans" w:eastAsia="TH Sarabun New" w:hAnsi="IBM Plex Sans"/>
      <w:b/>
      <w:bCs/>
      <w:spacing w:val="-10"/>
      <w:kern w:val="28"/>
      <w:sz w:val="32"/>
      <w:szCs w:val="32"/>
    </w:rPr>
  </w:style>
  <w:style w:type="paragraph" w:styleId="Header">
    <w:name w:val="header"/>
    <w:basedOn w:val="Normal"/>
    <w:link w:val="HeaderChar"/>
    <w:uiPriority w:val="99"/>
    <w:unhideWhenUsed/>
    <w:rsid w:val="00175A0D"/>
    <w:pPr>
      <w:tabs>
        <w:tab w:val="center" w:pos="4513"/>
        <w:tab w:val="right" w:pos="9026"/>
      </w:tabs>
    </w:pPr>
  </w:style>
  <w:style w:type="character" w:customStyle="1" w:styleId="HeaderChar">
    <w:name w:val="Header Char"/>
    <w:basedOn w:val="DefaultParagraphFont"/>
    <w:link w:val="Header"/>
    <w:uiPriority w:val="99"/>
    <w:rsid w:val="00175A0D"/>
    <w:rPr>
      <w:rFonts w:eastAsiaTheme="minorEastAsia"/>
    </w:rPr>
  </w:style>
  <w:style w:type="paragraph" w:styleId="Footer">
    <w:name w:val="footer"/>
    <w:basedOn w:val="Normal"/>
    <w:link w:val="FooterChar"/>
    <w:uiPriority w:val="99"/>
    <w:unhideWhenUsed/>
    <w:rsid w:val="00175A0D"/>
    <w:pPr>
      <w:tabs>
        <w:tab w:val="center" w:pos="4513"/>
        <w:tab w:val="right" w:pos="9026"/>
      </w:tabs>
    </w:pPr>
  </w:style>
  <w:style w:type="character" w:customStyle="1" w:styleId="FooterChar">
    <w:name w:val="Footer Char"/>
    <w:basedOn w:val="DefaultParagraphFont"/>
    <w:link w:val="Footer"/>
    <w:uiPriority w:val="99"/>
    <w:rsid w:val="00175A0D"/>
    <w:rPr>
      <w:rFonts w:eastAsiaTheme="minorEastAsia"/>
    </w:rPr>
  </w:style>
  <w:style w:type="character" w:customStyle="1" w:styleId="Heading1Char">
    <w:name w:val="Heading 1 Char"/>
    <w:basedOn w:val="DefaultParagraphFont"/>
    <w:link w:val="Heading1"/>
    <w:uiPriority w:val="9"/>
    <w:rsid w:val="00D64BFC"/>
    <w:rPr>
      <w:rFonts w:ascii="IBM Plex Sans" w:eastAsiaTheme="majorEastAsia" w:hAnsi="IBM Plex Sans" w:cstheme="majorBidi"/>
      <w:color w:val="2F5496" w:themeColor="accent1" w:themeShade="BF"/>
      <w:sz w:val="30"/>
      <w:szCs w:val="30"/>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779325">
      <w:bodyDiv w:val="1"/>
      <w:marLeft w:val="0"/>
      <w:marRight w:val="0"/>
      <w:marTop w:val="0"/>
      <w:marBottom w:val="0"/>
      <w:divBdr>
        <w:top w:val="none" w:sz="0" w:space="0" w:color="auto"/>
        <w:left w:val="none" w:sz="0" w:space="0" w:color="auto"/>
        <w:bottom w:val="none" w:sz="0" w:space="0" w:color="auto"/>
        <w:right w:val="none" w:sz="0" w:space="0" w:color="auto"/>
      </w:divBdr>
    </w:div>
    <w:div w:id="1695186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C1EF0044CF249A09568BFC7A27DEF" ma:contentTypeVersion="5" ma:contentTypeDescription="Create a new document." ma:contentTypeScope="" ma:versionID="a308155717e7f8eadebf0d848e17ba4f">
  <xsd:schema xmlns:xsd="http://www.w3.org/2001/XMLSchema" xmlns:xs="http://www.w3.org/2001/XMLSchema" xmlns:p="http://schemas.microsoft.com/office/2006/metadata/properties" xmlns:ns2="360d23a6-f195-4c5c-b5bb-19aa4319b9ef" targetNamespace="http://schemas.microsoft.com/office/2006/metadata/properties" ma:root="true" ma:fieldsID="b1d6afd8dd879a1d7a61ed4bc2f66470" ns2:_="">
    <xsd:import namespace="360d23a6-f195-4c5c-b5bb-19aa4319b9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0d23a6-f195-4c5c-b5bb-19aa4319b9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CBB90-9698-41F6-8D83-680C77F1C0A6}"/>
</file>

<file path=customXml/itemProps2.xml><?xml version="1.0" encoding="utf-8"?>
<ds:datastoreItem xmlns:ds="http://schemas.openxmlformats.org/officeDocument/2006/customXml" ds:itemID="{68CDB45F-CB4A-41B4-91D8-AD7520F65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7770948-C5F5-4ADC-93F5-F4A56E26FDAB}">
  <ds:schemaRefs>
    <ds:schemaRef ds:uri="http://schemas.microsoft.com/sharepoint/v3/contenttype/forms"/>
  </ds:schemaRefs>
</ds:datastoreItem>
</file>

<file path=customXml/itemProps4.xml><?xml version="1.0" encoding="utf-8"?>
<ds:datastoreItem xmlns:ds="http://schemas.openxmlformats.org/officeDocument/2006/customXml" ds:itemID="{74BDAC38-C32C-4993-8286-E6E038A17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59070022</dc:creator>
  <cp:keywords/>
  <dc:description/>
  <cp:lastModifiedBy>59070087</cp:lastModifiedBy>
  <cp:revision>230</cp:revision>
  <cp:lastPrinted>2018-04-16T01:42:00Z</cp:lastPrinted>
  <dcterms:created xsi:type="dcterms:W3CDTF">2018-01-29T04:22:00Z</dcterms:created>
  <dcterms:modified xsi:type="dcterms:W3CDTF">2018-04-16T0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C1EF0044CF249A09568BFC7A27DEF</vt:lpwstr>
  </property>
  <property fmtid="{D5CDD505-2E9C-101B-9397-08002B2CF9AE}" pid="3" name="ComplianceAssetId">
    <vt:lpwstr/>
  </property>
</Properties>
</file>